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D0C11FC" w:rsidR="002F29A7" w:rsidRPr="00FE0EF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Assessment Task </w:t>
      </w:r>
      <w:r w:rsidR="001054FC">
        <w:rPr>
          <w:rFonts w:asciiTheme="minorHAnsi" w:hAnsiTheme="minorHAnsi" w:cstheme="minorHAnsi"/>
          <w:color w:val="FF595E"/>
        </w:rPr>
        <w:t>9</w:t>
      </w:r>
      <w:r w:rsidRPr="00FE0EFE">
        <w:rPr>
          <w:rFonts w:asciiTheme="minorHAnsi" w:hAnsiTheme="minorHAnsi" w:cstheme="minorHAnsi"/>
          <w:color w:val="FF595E"/>
        </w:rPr>
        <w:t xml:space="preserve"> – </w:t>
      </w:r>
      <w:r w:rsidR="002A22AD" w:rsidRPr="00FE0EFE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F95B7E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F95B7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635D324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1F02AF" w:rsidRPr="00FE0E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1054FC">
        <w:rPr>
          <w:rFonts w:cstheme="minorHAnsi"/>
          <w:b/>
          <w:bCs/>
          <w:color w:val="404040" w:themeColor="text1" w:themeTint="BF"/>
          <w:sz w:val="20"/>
          <w:szCs w:val="20"/>
        </w:rPr>
        <w:t>9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130517E7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</w:t>
      </w:r>
      <w:r w:rsidRPr="00FE0EFE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1054FC">
        <w:rPr>
          <w:rFonts w:cstheme="minorHAnsi"/>
          <w:color w:val="404040" w:themeColor="text1" w:themeTint="BF"/>
          <w:sz w:val="20"/>
          <w:szCs w:val="20"/>
        </w:rPr>
        <w:t>9</w:t>
      </w:r>
      <w:r w:rsidRPr="00FE0E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0E1F24A" w14:textId="77777777" w:rsidR="00763061" w:rsidRDefault="00763061" w:rsidP="0076306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171134A2" w14:textId="5841B525" w:rsidR="00A95FB8" w:rsidRPr="00A95FB8" w:rsidRDefault="00A95FB8" w:rsidP="00A95FB8">
      <w:pPr>
        <w:pStyle w:val="ListParagraph"/>
        <w:numPr>
          <w:ilvl w:val="0"/>
          <w:numId w:val="20"/>
        </w:numPr>
        <w:tabs>
          <w:tab w:val="left" w:pos="180"/>
        </w:tabs>
        <w:spacing w:before="120" w:after="120" w:line="276" w:lineRule="auto"/>
        <w:ind w:left="720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A95FB8">
        <w:rPr>
          <w:color w:val="404040" w:themeColor="text1" w:themeTint="BF"/>
          <w:sz w:val="20"/>
          <w:szCs w:val="20"/>
        </w:rPr>
        <w:t xml:space="preserve">Reflect on issues that </w:t>
      </w:r>
      <w:r>
        <w:rPr>
          <w:color w:val="404040" w:themeColor="text1" w:themeTint="BF"/>
          <w:sz w:val="20"/>
          <w:szCs w:val="20"/>
        </w:rPr>
        <w:t>they</w:t>
      </w:r>
      <w:r w:rsidRPr="00A95FB8">
        <w:rPr>
          <w:color w:val="404040" w:themeColor="text1" w:themeTint="BF"/>
          <w:sz w:val="20"/>
          <w:szCs w:val="20"/>
        </w:rPr>
        <w:t xml:space="preserve"> have encountered while supporting persons with disability and </w:t>
      </w:r>
      <w:r>
        <w:rPr>
          <w:color w:val="404040" w:themeColor="text1" w:themeTint="BF"/>
          <w:sz w:val="20"/>
          <w:szCs w:val="20"/>
        </w:rPr>
        <w:t xml:space="preserve">their </w:t>
      </w:r>
      <w:r w:rsidRPr="00A95FB8">
        <w:rPr>
          <w:color w:val="404040" w:themeColor="text1" w:themeTint="BF"/>
          <w:sz w:val="20"/>
          <w:szCs w:val="20"/>
        </w:rPr>
        <w:t xml:space="preserve">limitations in addressing these issues. </w:t>
      </w:r>
      <w:r>
        <w:rPr>
          <w:color w:val="404040" w:themeColor="text1" w:themeTint="BF"/>
          <w:sz w:val="20"/>
          <w:szCs w:val="20"/>
        </w:rPr>
        <w:t>They must i</w:t>
      </w:r>
      <w:r w:rsidRPr="00A95FB8">
        <w:rPr>
          <w:color w:val="404040" w:themeColor="text1" w:themeTint="BF"/>
          <w:sz w:val="20"/>
          <w:szCs w:val="20"/>
        </w:rPr>
        <w:t xml:space="preserve">nclude issues that </w:t>
      </w:r>
      <w:r>
        <w:rPr>
          <w:color w:val="404040" w:themeColor="text1" w:themeTint="BF"/>
          <w:sz w:val="20"/>
          <w:szCs w:val="20"/>
        </w:rPr>
        <w:t xml:space="preserve">they </w:t>
      </w:r>
      <w:r w:rsidRPr="00A95FB8">
        <w:rPr>
          <w:color w:val="404040" w:themeColor="text1" w:themeTint="BF"/>
          <w:sz w:val="20"/>
          <w:szCs w:val="20"/>
        </w:rPr>
        <w:t xml:space="preserve">have encountered outside the scope of </w:t>
      </w:r>
      <w:r>
        <w:rPr>
          <w:color w:val="404040" w:themeColor="text1" w:themeTint="BF"/>
          <w:sz w:val="20"/>
          <w:szCs w:val="20"/>
        </w:rPr>
        <w:t>thei</w:t>
      </w:r>
      <w:r w:rsidRPr="00A95FB8">
        <w:rPr>
          <w:color w:val="404040" w:themeColor="text1" w:themeTint="BF"/>
          <w:sz w:val="20"/>
          <w:szCs w:val="20"/>
        </w:rPr>
        <w:t>r own job role and ability.</w:t>
      </w:r>
    </w:p>
    <w:p w14:paraId="1002F445" w14:textId="6B1DBA27" w:rsidR="00A95FB8" w:rsidRPr="00A95FB8" w:rsidRDefault="00A95FB8" w:rsidP="00A95FB8">
      <w:pPr>
        <w:pStyle w:val="ListParagraph"/>
        <w:numPr>
          <w:ilvl w:val="0"/>
          <w:numId w:val="20"/>
        </w:numPr>
        <w:tabs>
          <w:tab w:val="left" w:pos="180"/>
        </w:tabs>
        <w:spacing w:before="120" w:after="120" w:line="276" w:lineRule="auto"/>
        <w:ind w:left="720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A95FB8">
        <w:rPr>
          <w:color w:val="404040" w:themeColor="text1" w:themeTint="BF"/>
          <w:sz w:val="20"/>
          <w:szCs w:val="20"/>
        </w:rPr>
        <w:t xml:space="preserve">While being observed by </w:t>
      </w:r>
      <w:r>
        <w:rPr>
          <w:color w:val="404040" w:themeColor="text1" w:themeTint="BF"/>
          <w:sz w:val="20"/>
          <w:szCs w:val="20"/>
        </w:rPr>
        <w:t>the</w:t>
      </w:r>
      <w:r w:rsidRPr="00A95FB8">
        <w:rPr>
          <w:color w:val="404040" w:themeColor="text1" w:themeTint="BF"/>
          <w:sz w:val="20"/>
          <w:szCs w:val="20"/>
        </w:rPr>
        <w:t xml:space="preserve"> assessor, </w:t>
      </w:r>
      <w:r>
        <w:rPr>
          <w:color w:val="404040" w:themeColor="text1" w:themeTint="BF"/>
          <w:sz w:val="20"/>
          <w:szCs w:val="20"/>
        </w:rPr>
        <w:t xml:space="preserve">they must </w:t>
      </w:r>
      <w:r w:rsidRPr="00A95FB8">
        <w:rPr>
          <w:color w:val="404040" w:themeColor="text1" w:themeTint="BF"/>
          <w:sz w:val="20"/>
          <w:szCs w:val="20"/>
        </w:rPr>
        <w:t xml:space="preserve">meet with </w:t>
      </w:r>
      <w:r>
        <w:rPr>
          <w:color w:val="404040" w:themeColor="text1" w:themeTint="BF"/>
          <w:sz w:val="20"/>
          <w:szCs w:val="20"/>
        </w:rPr>
        <w:t>thei</w:t>
      </w:r>
      <w:r w:rsidRPr="00A95FB8">
        <w:rPr>
          <w:color w:val="404040" w:themeColor="text1" w:themeTint="BF"/>
          <w:sz w:val="20"/>
          <w:szCs w:val="20"/>
        </w:rPr>
        <w:t xml:space="preserve">r supervisor to discuss the limitations that </w:t>
      </w:r>
      <w:r>
        <w:rPr>
          <w:color w:val="404040" w:themeColor="text1" w:themeTint="BF"/>
          <w:sz w:val="20"/>
          <w:szCs w:val="20"/>
        </w:rPr>
        <w:t>they</w:t>
      </w:r>
      <w:r w:rsidRPr="00A95FB8">
        <w:rPr>
          <w:color w:val="404040" w:themeColor="text1" w:themeTint="BF"/>
          <w:sz w:val="20"/>
          <w:szCs w:val="20"/>
        </w:rPr>
        <w:t xml:space="preserve"> have reflected upon and listed in the reflective journal. During the meeting</w:t>
      </w:r>
      <w:r>
        <w:rPr>
          <w:color w:val="404040" w:themeColor="text1" w:themeTint="BF"/>
          <w:sz w:val="20"/>
          <w:szCs w:val="20"/>
        </w:rPr>
        <w:t>, they must</w:t>
      </w:r>
      <w:r w:rsidRPr="00A95FB8">
        <w:rPr>
          <w:color w:val="404040" w:themeColor="text1" w:themeTint="BF"/>
          <w:sz w:val="20"/>
          <w:szCs w:val="20"/>
        </w:rPr>
        <w:t>:</w:t>
      </w:r>
    </w:p>
    <w:p w14:paraId="5C61AFF7" w14:textId="447F3057" w:rsidR="00A95FB8" w:rsidRPr="00A95FB8" w:rsidRDefault="00A95FB8" w:rsidP="00A95FB8">
      <w:pPr>
        <w:pStyle w:val="ListParagraph"/>
        <w:numPr>
          <w:ilvl w:val="4"/>
          <w:numId w:val="21"/>
        </w:numPr>
        <w:tabs>
          <w:tab w:val="left" w:pos="180"/>
        </w:tabs>
        <w:spacing w:before="120" w:after="120" w:line="276" w:lineRule="auto"/>
        <w:ind w:left="143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A95FB8">
        <w:rPr>
          <w:color w:val="404040" w:themeColor="text1" w:themeTint="BF"/>
          <w:sz w:val="20"/>
          <w:szCs w:val="20"/>
        </w:rPr>
        <w:t xml:space="preserve">Share issues that </w:t>
      </w:r>
      <w:r>
        <w:rPr>
          <w:color w:val="404040" w:themeColor="text1" w:themeTint="BF"/>
          <w:sz w:val="20"/>
          <w:szCs w:val="20"/>
        </w:rPr>
        <w:t>they</w:t>
      </w:r>
      <w:r w:rsidRPr="00A95FB8">
        <w:rPr>
          <w:color w:val="404040" w:themeColor="text1" w:themeTint="BF"/>
          <w:sz w:val="20"/>
          <w:szCs w:val="20"/>
        </w:rPr>
        <w:t xml:space="preserve"> are experiencing outside the scope of </w:t>
      </w:r>
      <w:r>
        <w:rPr>
          <w:color w:val="404040" w:themeColor="text1" w:themeTint="BF"/>
          <w:sz w:val="20"/>
          <w:szCs w:val="20"/>
        </w:rPr>
        <w:t>thei</w:t>
      </w:r>
      <w:r w:rsidRPr="00A95FB8">
        <w:rPr>
          <w:color w:val="404040" w:themeColor="text1" w:themeTint="BF"/>
          <w:sz w:val="20"/>
          <w:szCs w:val="20"/>
        </w:rPr>
        <w:t>r own job role</w:t>
      </w:r>
    </w:p>
    <w:p w14:paraId="2AA879B6" w14:textId="5E6E3FA9" w:rsidR="00A95FB8" w:rsidRPr="00A95FB8" w:rsidRDefault="00A95FB8" w:rsidP="00A95FB8">
      <w:pPr>
        <w:pStyle w:val="ListParagraph"/>
        <w:numPr>
          <w:ilvl w:val="4"/>
          <w:numId w:val="21"/>
        </w:numPr>
        <w:tabs>
          <w:tab w:val="left" w:pos="180"/>
        </w:tabs>
        <w:spacing w:before="120" w:after="120" w:line="276" w:lineRule="auto"/>
        <w:ind w:left="143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A95FB8">
        <w:rPr>
          <w:color w:val="404040" w:themeColor="text1" w:themeTint="BF"/>
          <w:sz w:val="20"/>
          <w:szCs w:val="20"/>
        </w:rPr>
        <w:t xml:space="preserve">Share issues that </w:t>
      </w:r>
      <w:r>
        <w:rPr>
          <w:color w:val="404040" w:themeColor="text1" w:themeTint="BF"/>
          <w:sz w:val="20"/>
          <w:szCs w:val="20"/>
        </w:rPr>
        <w:t>they</w:t>
      </w:r>
      <w:r w:rsidRPr="00A95FB8">
        <w:rPr>
          <w:color w:val="404040" w:themeColor="text1" w:themeTint="BF"/>
          <w:sz w:val="20"/>
          <w:szCs w:val="20"/>
        </w:rPr>
        <w:t xml:space="preserve"> are experiencing outside the scope of </w:t>
      </w:r>
      <w:r>
        <w:rPr>
          <w:color w:val="404040" w:themeColor="text1" w:themeTint="BF"/>
          <w:sz w:val="20"/>
          <w:szCs w:val="20"/>
        </w:rPr>
        <w:t>their</w:t>
      </w:r>
      <w:r w:rsidRPr="00A95FB8">
        <w:rPr>
          <w:color w:val="404040" w:themeColor="text1" w:themeTint="BF"/>
          <w:sz w:val="20"/>
          <w:szCs w:val="20"/>
        </w:rPr>
        <w:t xml:space="preserve"> ability</w:t>
      </w:r>
    </w:p>
    <w:p w14:paraId="1C5212F0" w14:textId="468D303A" w:rsidR="00A95FB8" w:rsidRPr="00A95FB8" w:rsidRDefault="00A95FB8" w:rsidP="00A95FB8">
      <w:pPr>
        <w:pStyle w:val="ListParagraph"/>
        <w:numPr>
          <w:ilvl w:val="4"/>
          <w:numId w:val="21"/>
        </w:numPr>
        <w:tabs>
          <w:tab w:val="left" w:pos="180"/>
        </w:tabs>
        <w:spacing w:before="120" w:after="120" w:line="276" w:lineRule="auto"/>
        <w:ind w:left="143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A95FB8">
        <w:rPr>
          <w:color w:val="404040" w:themeColor="text1" w:themeTint="BF"/>
          <w:sz w:val="20"/>
          <w:szCs w:val="20"/>
        </w:rPr>
        <w:t xml:space="preserve">Share </w:t>
      </w:r>
      <w:r w:rsidR="00211C34">
        <w:rPr>
          <w:color w:val="404040" w:themeColor="text1" w:themeTint="BF"/>
          <w:sz w:val="20"/>
          <w:szCs w:val="20"/>
        </w:rPr>
        <w:t>thei</w:t>
      </w:r>
      <w:r w:rsidRPr="00A95FB8">
        <w:rPr>
          <w:color w:val="404040" w:themeColor="text1" w:themeTint="BF"/>
          <w:sz w:val="20"/>
          <w:szCs w:val="20"/>
        </w:rPr>
        <w:t xml:space="preserve">r limitations in addressing issues with </w:t>
      </w:r>
      <w:r w:rsidR="00211C34">
        <w:rPr>
          <w:color w:val="404040" w:themeColor="text1" w:themeTint="BF"/>
          <w:sz w:val="20"/>
          <w:szCs w:val="20"/>
        </w:rPr>
        <w:t>the</w:t>
      </w:r>
      <w:r w:rsidRPr="00A95FB8">
        <w:rPr>
          <w:color w:val="404040" w:themeColor="text1" w:themeTint="BF"/>
          <w:sz w:val="20"/>
          <w:szCs w:val="20"/>
        </w:rPr>
        <w:t xml:space="preserve"> supervisor</w:t>
      </w:r>
    </w:p>
    <w:p w14:paraId="13AD302C" w14:textId="3180083F" w:rsidR="00A95FB8" w:rsidRDefault="00A95FB8" w:rsidP="00A95FB8">
      <w:pPr>
        <w:pStyle w:val="ListParagraph"/>
        <w:numPr>
          <w:ilvl w:val="4"/>
          <w:numId w:val="21"/>
        </w:numPr>
        <w:tabs>
          <w:tab w:val="left" w:pos="180"/>
        </w:tabs>
        <w:spacing w:before="120" w:after="120" w:line="276" w:lineRule="auto"/>
        <w:ind w:left="1434" w:hanging="357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A95FB8">
        <w:rPr>
          <w:color w:val="404040" w:themeColor="text1" w:themeTint="BF"/>
          <w:sz w:val="20"/>
          <w:szCs w:val="20"/>
        </w:rPr>
        <w:t xml:space="preserve">Ask </w:t>
      </w:r>
      <w:r w:rsidR="00117445">
        <w:rPr>
          <w:color w:val="404040" w:themeColor="text1" w:themeTint="BF"/>
          <w:sz w:val="20"/>
          <w:szCs w:val="20"/>
        </w:rPr>
        <w:t>the</w:t>
      </w:r>
      <w:r w:rsidRPr="00A95FB8">
        <w:rPr>
          <w:color w:val="404040" w:themeColor="text1" w:themeTint="BF"/>
          <w:sz w:val="20"/>
          <w:szCs w:val="20"/>
        </w:rPr>
        <w:t xml:space="preserve"> supervisor for advice on the issues and limitations that </w:t>
      </w:r>
      <w:r w:rsidR="00117445">
        <w:rPr>
          <w:color w:val="404040" w:themeColor="text1" w:themeTint="BF"/>
          <w:sz w:val="20"/>
          <w:szCs w:val="20"/>
        </w:rPr>
        <w:t>they</w:t>
      </w:r>
      <w:r w:rsidRPr="00A95FB8">
        <w:rPr>
          <w:color w:val="404040" w:themeColor="text1" w:themeTint="BF"/>
          <w:sz w:val="20"/>
          <w:szCs w:val="20"/>
        </w:rPr>
        <w:t xml:space="preserve"> shared</w:t>
      </w:r>
    </w:p>
    <w:p w14:paraId="17FF4A6E" w14:textId="77777777" w:rsidR="00117445" w:rsidRPr="00A95FB8" w:rsidRDefault="00117445" w:rsidP="00117445">
      <w:pPr>
        <w:pStyle w:val="ListParagraph"/>
        <w:tabs>
          <w:tab w:val="left" w:pos="180"/>
        </w:tabs>
        <w:spacing w:before="120" w:after="120" w:line="276" w:lineRule="auto"/>
        <w:ind w:left="1434"/>
        <w:contextualSpacing w:val="0"/>
        <w:jc w:val="both"/>
        <w:rPr>
          <w:color w:val="404040" w:themeColor="text1" w:themeTint="BF"/>
          <w:sz w:val="20"/>
          <w:szCs w:val="20"/>
        </w:rPr>
      </w:pPr>
    </w:p>
    <w:p w14:paraId="5B8D02B4" w14:textId="1AEAE41B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FCBFA59" w14:textId="77777777" w:rsidR="00F145DD" w:rsidRDefault="00F145DD" w:rsidP="00F145D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5BBE">
        <w:rPr>
          <w:rFonts w:cstheme="minorHAnsi"/>
          <w:color w:val="404040" w:themeColor="text1" w:themeTint="BF"/>
          <w:sz w:val="20"/>
          <w:szCs w:val="20"/>
        </w:rPr>
        <w:t>Practical knowledge of own limitations in addressing issues</w:t>
      </w:r>
    </w:p>
    <w:p w14:paraId="5F500385" w14:textId="77777777" w:rsidR="00F145DD" w:rsidRPr="00CD6960" w:rsidRDefault="00F145DD" w:rsidP="00F145D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D6960">
        <w:rPr>
          <w:rFonts w:cstheme="minorHAnsi"/>
          <w:color w:val="404040" w:themeColor="text1" w:themeTint="BF"/>
          <w:sz w:val="20"/>
          <w:szCs w:val="20"/>
        </w:rPr>
        <w:t>Practical skills relevant to reflecting on own limitations and issues</w:t>
      </w:r>
    </w:p>
    <w:p w14:paraId="1BA3E155" w14:textId="77777777" w:rsidR="00F145DD" w:rsidRPr="008A5BBE" w:rsidRDefault="00F145DD" w:rsidP="00F145D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A5BBE">
        <w:rPr>
          <w:rFonts w:cstheme="minorHAnsi"/>
          <w:color w:val="404040" w:themeColor="text1" w:themeTint="BF"/>
          <w:sz w:val="20"/>
          <w:szCs w:val="20"/>
        </w:rPr>
        <w:t>Practical skills relevant to sharing about own limitations and issues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47DA3EF7" w14:textId="3A27ACDA" w:rsidR="008A5BBE" w:rsidRDefault="00F674CB" w:rsidP="00F674CB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F674CB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F674CB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598DBC65" w14:textId="6B99CD9C" w:rsidR="00941390" w:rsidRPr="00235EFD" w:rsidRDefault="00235EFD" w:rsidP="00235EF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0CC049C2" w:rsidR="00AE719F" w:rsidRPr="005620D3" w:rsidRDefault="00AE719F" w:rsidP="00F674CB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F674CB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8100E58" w:rsidR="00AE719F" w:rsidRPr="005620D3" w:rsidRDefault="00B2215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980B0B4" w14:textId="77777777" w:rsidR="00B4744C" w:rsidRDefault="00B4744C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19A4FCBD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69987A0" w14:textId="0907E5A0" w:rsidR="00577332" w:rsidRDefault="00577332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436C7F" w:rsidRPr="005620D3" w14:paraId="4E287BCD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BC87F8" w14:textId="77777777" w:rsidR="00436C7F" w:rsidRPr="005620D3" w:rsidRDefault="00436C7F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B91F32" w14:textId="77777777" w:rsidR="00436C7F" w:rsidRPr="005620D3" w:rsidRDefault="00170F9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C7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6C7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EE7C6E" w14:textId="77777777" w:rsidR="00436C7F" w:rsidRPr="005620D3" w:rsidRDefault="00170F9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C7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6C7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436C7F" w14:paraId="09624684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2223A6C" w14:textId="77777777" w:rsidR="00436C7F" w:rsidRDefault="00436C7F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27F7A1" w14:textId="77777777" w:rsidR="00436C7F" w:rsidRDefault="00170F9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C7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6C7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53D6BF" w14:textId="77777777" w:rsidR="00436C7F" w:rsidRDefault="00170F99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36C7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36C7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ED0CC2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2AB3B5FF" w:rsidR="00ED0CC2" w:rsidRPr="005620D3" w:rsidRDefault="00ED0CC2" w:rsidP="00ED0CC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4BD23484" w:rsidR="00ED0CC2" w:rsidRPr="005620D3" w:rsidRDefault="00ED0CC2" w:rsidP="00ED0CC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D0CC2" w:rsidRPr="005620D3" w14:paraId="0167B8BB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F2B314" w14:textId="51355B9C" w:rsidR="00ED0CC2" w:rsidRPr="005620D3" w:rsidRDefault="00ED0CC2" w:rsidP="00ED0CC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CCEB32" w14:textId="63A87BE2" w:rsidR="00ED0CC2" w:rsidRPr="005620D3" w:rsidRDefault="00ED0CC2" w:rsidP="00ED0CC2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ED0CC2" w:rsidRPr="005620D3" w14:paraId="31EBFAB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46463E9" w14:textId="51653D7B" w:rsidR="00ED0CC2" w:rsidRPr="005620D3" w:rsidRDefault="00ED0CC2" w:rsidP="00ED0CC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4DEE5E7" w14:textId="77777777" w:rsidR="00ED0CC2" w:rsidRPr="00A24C2A" w:rsidRDefault="00170F99" w:rsidP="00ED0CC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94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CC2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D0CC2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6D404794" w14:textId="77777777" w:rsidR="00ED0CC2" w:rsidRDefault="00170F99" w:rsidP="00ED0CC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820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CC2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D0CC2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D0CC2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3DABE54B" w14:textId="77777777" w:rsidR="0055126F" w:rsidRDefault="00170F99" w:rsidP="0055126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35795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26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126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flective journal template</w:t>
            </w:r>
          </w:p>
          <w:p w14:paraId="3CFA4CB3" w14:textId="77777777" w:rsidR="00ED0CC2" w:rsidRDefault="00170F99" w:rsidP="00ED0CC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0503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CC2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D0CC2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ED0CC2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695D3109" w14:textId="77777777" w:rsidR="002A78A8" w:rsidRDefault="00170F99" w:rsidP="0054244E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78A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2A78A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372F2772" w14:textId="77777777" w:rsidR="002A78A8" w:rsidRDefault="00170F99" w:rsidP="0054244E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78A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A78A8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2A78A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27091FF3" w14:textId="77777777" w:rsidR="002A78A8" w:rsidRDefault="00170F99" w:rsidP="002A78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78A8">
              <w:t xml:space="preserve"> </w:t>
            </w:r>
            <w:r w:rsidR="002A78A8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241B7775" w14:textId="175D5EB2" w:rsidR="002A78A8" w:rsidRDefault="00170F99" w:rsidP="002A78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78A8">
              <w:t xml:space="preserve"> </w:t>
            </w:r>
            <w:r w:rsidR="002A78A8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2A78A8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4CC29699" w14:textId="557D76EB" w:rsidR="002A78A8" w:rsidRDefault="00170F99" w:rsidP="002A78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78A8">
              <w:t xml:space="preserve"> </w:t>
            </w:r>
            <w:r w:rsidR="002A78A8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2A78A8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1B6CA468" w14:textId="60185647" w:rsidR="002A78A8" w:rsidRPr="005620D3" w:rsidRDefault="00170F99" w:rsidP="0054244E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7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A78A8">
              <w:t xml:space="preserve"> </w:t>
            </w:r>
            <w:r w:rsidR="002A78A8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2A78A8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286F9713" w14:textId="77777777" w:rsidR="00577332" w:rsidRDefault="0057733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5E5D8FB4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170F99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170F9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170F9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170F9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170F9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170F9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2B3B5A2E" w14:textId="465ECB40" w:rsidR="004E3825" w:rsidRPr="00ED0CC2" w:rsidRDefault="0088239C" w:rsidP="00ED0CC2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07F4F73A" w14:textId="1C8D3180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3F0D12" w14:textId="11ECE47E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ED0CC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A471B" w:rsidRPr="005620D3" w14:paraId="3CF7FD6D" w14:textId="6BC1D59F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BBD2CE2" w14:textId="0CE5C084" w:rsidR="00BA471B" w:rsidRPr="005620D3" w:rsidRDefault="00BA471B" w:rsidP="00BC330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res their limitations in addressing issues.</w:t>
            </w:r>
          </w:p>
        </w:tc>
        <w:tc>
          <w:tcPr>
            <w:tcW w:w="793" w:type="pct"/>
            <w:shd w:val="clear" w:color="auto" w:fill="auto"/>
          </w:tcPr>
          <w:p w14:paraId="036FB884" w14:textId="3A46055E" w:rsidR="00BA471B" w:rsidRPr="005620D3" w:rsidRDefault="00170F99" w:rsidP="00BA47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67632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8119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064E55" w14:textId="2B48B66D" w:rsidR="00BA471B" w:rsidRPr="005620D3" w:rsidRDefault="00BA471B" w:rsidP="009E2B41">
            <w:pPr>
              <w:ind w:left="0" w:right="0" w:firstLine="435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2D36C4" w14:textId="1F8B2DD2" w:rsidR="00BA471B" w:rsidRPr="005620D3" w:rsidRDefault="00BA471B" w:rsidP="00BA471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A471B" w:rsidRPr="005620D3" w14:paraId="2A2E9A9E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7BC792" w14:textId="3DD58E51" w:rsidR="00BA471B" w:rsidRPr="005620D3" w:rsidRDefault="00BA471B" w:rsidP="00BC330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issues that they experience outside the scope of their job role.</w:t>
            </w:r>
          </w:p>
        </w:tc>
        <w:tc>
          <w:tcPr>
            <w:tcW w:w="793" w:type="pct"/>
            <w:shd w:val="clear" w:color="auto" w:fill="auto"/>
          </w:tcPr>
          <w:p w14:paraId="1EA42700" w14:textId="0F62029F" w:rsidR="00BA471B" w:rsidRPr="005620D3" w:rsidRDefault="00170F99" w:rsidP="00BA47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88032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51477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78E140" w14:textId="614A66C8" w:rsidR="00BA471B" w:rsidRPr="005620D3" w:rsidRDefault="00BA471B" w:rsidP="009E2B41">
            <w:pPr>
              <w:ind w:left="0" w:right="0" w:firstLine="435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661B35" w14:textId="7E55EB48" w:rsidR="00BA471B" w:rsidRPr="005620D3" w:rsidRDefault="00BA471B" w:rsidP="00BA471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A471B" w:rsidRPr="005620D3" w14:paraId="716BF4E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1DB9F4" w14:textId="40BC78AA" w:rsidR="00BA471B" w:rsidRPr="00091769" w:rsidRDefault="00BA471B" w:rsidP="00BC330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issues that they experience outside the scope of their ability.</w:t>
            </w:r>
          </w:p>
        </w:tc>
        <w:tc>
          <w:tcPr>
            <w:tcW w:w="793" w:type="pct"/>
            <w:shd w:val="clear" w:color="auto" w:fill="auto"/>
          </w:tcPr>
          <w:p w14:paraId="31736BB5" w14:textId="34D9FFC8" w:rsidR="00BA471B" w:rsidRPr="005620D3" w:rsidRDefault="00170F99" w:rsidP="00BA47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41476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04315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F7BCB8" w14:textId="4AE95110" w:rsidR="00BA471B" w:rsidRPr="005620D3" w:rsidRDefault="00BA471B" w:rsidP="009E2B41">
            <w:pPr>
              <w:ind w:left="0" w:right="0" w:firstLine="435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0FC100" w14:textId="73D7B424" w:rsidR="00BA471B" w:rsidRPr="005620D3" w:rsidRDefault="00BA471B" w:rsidP="00BA471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A471B" w:rsidRPr="005620D3" w14:paraId="42C929CE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218568" w14:textId="23E30EBA" w:rsidR="00BA471B" w:rsidRDefault="00BA471B" w:rsidP="00BC330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advice on issues that they shared.</w:t>
            </w:r>
          </w:p>
        </w:tc>
        <w:tc>
          <w:tcPr>
            <w:tcW w:w="793" w:type="pct"/>
            <w:shd w:val="clear" w:color="auto" w:fill="auto"/>
          </w:tcPr>
          <w:p w14:paraId="3207BBD3" w14:textId="20C16E0D" w:rsidR="00BA471B" w:rsidRPr="005620D3" w:rsidRDefault="00170F99" w:rsidP="00BA47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04838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12887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BD6DB5" w14:textId="020C4EE1" w:rsidR="00BA471B" w:rsidRPr="005620D3" w:rsidRDefault="00BA471B" w:rsidP="009E2B41">
            <w:pPr>
              <w:ind w:left="0" w:right="0" w:firstLine="435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26B3B7" w14:textId="2D3ABB25" w:rsidR="00BA471B" w:rsidRPr="005620D3" w:rsidRDefault="00BA471B" w:rsidP="00BA471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A471B" w:rsidRPr="005620D3" w14:paraId="76A07E4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E568F7" w14:textId="55206A75" w:rsidR="00BA471B" w:rsidRDefault="00BA471B" w:rsidP="00BC330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advice on the limitations that they shared.</w:t>
            </w:r>
          </w:p>
        </w:tc>
        <w:tc>
          <w:tcPr>
            <w:tcW w:w="793" w:type="pct"/>
            <w:shd w:val="clear" w:color="auto" w:fill="auto"/>
          </w:tcPr>
          <w:p w14:paraId="6CF8A245" w14:textId="48420656" w:rsidR="00BA471B" w:rsidRPr="005620D3" w:rsidRDefault="00170F99" w:rsidP="00BA471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84732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9498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A471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A471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A471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762967" w14:textId="183264EF" w:rsidR="00BA471B" w:rsidRPr="005620D3" w:rsidRDefault="00BA471B" w:rsidP="009E2B41">
            <w:pPr>
              <w:ind w:left="0" w:right="0" w:firstLine="435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1F2377" w14:textId="6056D873" w:rsidR="00BA471B" w:rsidRPr="005620D3" w:rsidRDefault="00BA471B" w:rsidP="00BA471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53CF6CF" w14:textId="7CFCCA96" w:rsidR="00CE6C92" w:rsidRPr="005620D3" w:rsidRDefault="00CE6C92" w:rsidP="00BC3306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CAF62A4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52762F" w:rsidRPr="005276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meet with </w:t>
            </w:r>
            <w:r w:rsidR="005276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ir</w:t>
            </w:r>
            <w:r w:rsidR="0052762F" w:rsidRPr="005276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 to discuss </w:t>
            </w:r>
            <w:r w:rsidR="005276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</w:t>
            </w:r>
            <w:r w:rsidR="00E9232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r</w:t>
            </w:r>
            <w:r w:rsidR="0052762F" w:rsidRPr="0052762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limitations in addressing issues.</w:t>
            </w:r>
          </w:p>
          <w:p w14:paraId="24944CFF" w14:textId="5112A1D3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  <w:r w:rsidR="00423F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F0216" w14:textId="77777777" w:rsidR="00170F99" w:rsidRDefault="00170F99" w:rsidP="000055D1">
      <w:pPr>
        <w:spacing w:after="0" w:line="240" w:lineRule="auto"/>
      </w:pPr>
      <w:r>
        <w:separator/>
      </w:r>
    </w:p>
  </w:endnote>
  <w:endnote w:type="continuationSeparator" w:id="0">
    <w:p w14:paraId="2D14DAF4" w14:textId="77777777" w:rsidR="00170F99" w:rsidRDefault="00170F99" w:rsidP="000055D1">
      <w:pPr>
        <w:spacing w:after="0" w:line="240" w:lineRule="auto"/>
      </w:pPr>
      <w:r>
        <w:continuationSeparator/>
      </w:r>
    </w:p>
  </w:endnote>
  <w:endnote w:type="continuationNotice" w:id="1">
    <w:p w14:paraId="3E48D896" w14:textId="77777777" w:rsidR="00170F99" w:rsidRDefault="00170F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BFF72" w14:textId="77777777" w:rsidR="00436DA7" w:rsidRPr="00436DA7" w:rsidRDefault="000055D1" w:rsidP="00436DA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436DA7" w:rsidRPr="00436DA7">
      <w:rPr>
        <w:color w:val="808080" w:themeColor="background1" w:themeShade="80"/>
        <w:sz w:val="18"/>
      </w:rPr>
      <w:t>Version 1.1 Produced on 1st Nov 2023</w:t>
    </w:r>
  </w:p>
  <w:p w14:paraId="521AE970" w14:textId="204AE97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36DA7" w:rsidRPr="00436DA7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125EC" w14:textId="77777777" w:rsidR="00436DA7" w:rsidRPr="00436DA7" w:rsidRDefault="000055D1" w:rsidP="00436DA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436DA7" w:rsidRPr="00436DA7">
      <w:rPr>
        <w:color w:val="808080" w:themeColor="background1" w:themeShade="80"/>
        <w:sz w:val="18"/>
      </w:rPr>
      <w:t>Version 1.1 Produced on 1st Nov 2023</w:t>
    </w:r>
  </w:p>
  <w:p w14:paraId="63DECA6C" w14:textId="39A8C75F" w:rsidR="000055D1" w:rsidRPr="000055D1" w:rsidRDefault="00436DA7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436DA7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8CB57" w14:textId="77777777" w:rsidR="00436DA7" w:rsidRDefault="00436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22FEF" w14:textId="77777777" w:rsidR="00170F99" w:rsidRDefault="00170F99" w:rsidP="000055D1">
      <w:pPr>
        <w:spacing w:after="0" w:line="240" w:lineRule="auto"/>
      </w:pPr>
      <w:r>
        <w:separator/>
      </w:r>
    </w:p>
  </w:footnote>
  <w:footnote w:type="continuationSeparator" w:id="0">
    <w:p w14:paraId="2FBC02CD" w14:textId="77777777" w:rsidR="00170F99" w:rsidRDefault="00170F99" w:rsidP="000055D1">
      <w:pPr>
        <w:spacing w:after="0" w:line="240" w:lineRule="auto"/>
      </w:pPr>
      <w:r>
        <w:continuationSeparator/>
      </w:r>
    </w:p>
  </w:footnote>
  <w:footnote w:type="continuationNotice" w:id="1">
    <w:p w14:paraId="382EE50B" w14:textId="77777777" w:rsidR="00170F99" w:rsidRDefault="00170F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3975D" w14:textId="77777777" w:rsidR="00436DA7" w:rsidRDefault="00436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C8F81" w14:textId="77777777" w:rsidR="00436DA7" w:rsidRDefault="00436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6EC47" w14:textId="77777777" w:rsidR="00436DA7" w:rsidRDefault="00436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277515"/>
    <w:multiLevelType w:val="hybridMultilevel"/>
    <w:tmpl w:val="8EAA7DEE"/>
    <w:lvl w:ilvl="0" w:tplc="0C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0C09001B">
      <w:start w:val="1"/>
      <w:numFmt w:val="lowerRoman"/>
      <w:lvlText w:val="%5."/>
      <w:lvlJc w:val="right"/>
      <w:pPr>
        <w:ind w:left="108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2B6F15"/>
    <w:multiLevelType w:val="hybridMultilevel"/>
    <w:tmpl w:val="E1DE876E"/>
    <w:lvl w:ilvl="0" w:tplc="722ECFAC">
      <w:start w:val="1"/>
      <w:numFmt w:val="decimal"/>
      <w:lvlText w:val="%1."/>
      <w:lvlJc w:val="left"/>
      <w:pPr>
        <w:ind w:left="1152" w:hanging="360"/>
      </w:pPr>
      <w:rPr>
        <w:rFonts w:hint="default"/>
        <w:b w:val="0"/>
        <w:bCs w:val="0"/>
        <w:i w:val="0"/>
        <w:color w:val="404040" w:themeColor="text1" w:themeTint="BF"/>
      </w:rPr>
    </w:lvl>
    <w:lvl w:ilvl="1" w:tplc="FFFFFFFF" w:tentative="1">
      <w:start w:val="1"/>
      <w:numFmt w:val="lowerLetter"/>
      <w:lvlText w:val="%2."/>
      <w:lvlJc w:val="left"/>
      <w:pPr>
        <w:ind w:left="1872" w:hanging="360"/>
      </w:pPr>
    </w:lvl>
    <w:lvl w:ilvl="2" w:tplc="FFFFFFFF" w:tentative="1">
      <w:start w:val="1"/>
      <w:numFmt w:val="lowerRoman"/>
      <w:lvlText w:val="%3."/>
      <w:lvlJc w:val="right"/>
      <w:pPr>
        <w:ind w:left="2592" w:hanging="180"/>
      </w:pPr>
    </w:lvl>
    <w:lvl w:ilvl="3" w:tplc="FFFFFFFF" w:tentative="1">
      <w:start w:val="1"/>
      <w:numFmt w:val="decimal"/>
      <w:lvlText w:val="%4."/>
      <w:lvlJc w:val="left"/>
      <w:pPr>
        <w:ind w:left="3312" w:hanging="360"/>
      </w:pPr>
    </w:lvl>
    <w:lvl w:ilvl="4" w:tplc="FFFFFFFF" w:tentative="1">
      <w:start w:val="1"/>
      <w:numFmt w:val="lowerLetter"/>
      <w:lvlText w:val="%5."/>
      <w:lvlJc w:val="left"/>
      <w:pPr>
        <w:ind w:left="4032" w:hanging="360"/>
      </w:pPr>
    </w:lvl>
    <w:lvl w:ilvl="5" w:tplc="FFFFFFFF" w:tentative="1">
      <w:start w:val="1"/>
      <w:numFmt w:val="lowerRoman"/>
      <w:lvlText w:val="%6."/>
      <w:lvlJc w:val="right"/>
      <w:pPr>
        <w:ind w:left="4752" w:hanging="180"/>
      </w:pPr>
    </w:lvl>
    <w:lvl w:ilvl="6" w:tplc="FFFFFFFF" w:tentative="1">
      <w:start w:val="1"/>
      <w:numFmt w:val="decimal"/>
      <w:lvlText w:val="%7."/>
      <w:lvlJc w:val="left"/>
      <w:pPr>
        <w:ind w:left="5472" w:hanging="360"/>
      </w:pPr>
    </w:lvl>
    <w:lvl w:ilvl="7" w:tplc="FFFFFFFF" w:tentative="1">
      <w:start w:val="1"/>
      <w:numFmt w:val="lowerLetter"/>
      <w:lvlText w:val="%8."/>
      <w:lvlJc w:val="left"/>
      <w:pPr>
        <w:ind w:left="6192" w:hanging="360"/>
      </w:pPr>
    </w:lvl>
    <w:lvl w:ilvl="8" w:tplc="FFFFFFFF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5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6"/>
  </w:num>
  <w:num w:numId="3">
    <w:abstractNumId w:val="4"/>
  </w:num>
  <w:num w:numId="4">
    <w:abstractNumId w:val="12"/>
  </w:num>
  <w:num w:numId="5">
    <w:abstractNumId w:val="8"/>
  </w:num>
  <w:num w:numId="6">
    <w:abstractNumId w:val="6"/>
  </w:num>
  <w:num w:numId="7">
    <w:abstractNumId w:val="11"/>
  </w:num>
  <w:num w:numId="8">
    <w:abstractNumId w:val="2"/>
  </w:num>
  <w:num w:numId="9">
    <w:abstractNumId w:val="16"/>
  </w:num>
  <w:num w:numId="10">
    <w:abstractNumId w:val="5"/>
  </w:num>
  <w:num w:numId="11">
    <w:abstractNumId w:val="9"/>
  </w:num>
  <w:num w:numId="12">
    <w:abstractNumId w:val="3"/>
  </w:num>
  <w:num w:numId="13">
    <w:abstractNumId w:val="15"/>
  </w:num>
  <w:num w:numId="14">
    <w:abstractNumId w:val="17"/>
  </w:num>
  <w:num w:numId="15">
    <w:abstractNumId w:val="19"/>
  </w:num>
  <w:num w:numId="16">
    <w:abstractNumId w:val="18"/>
  </w:num>
  <w:num w:numId="17">
    <w:abstractNumId w:val="13"/>
  </w:num>
  <w:num w:numId="18">
    <w:abstractNumId w:val="7"/>
  </w:num>
  <w:num w:numId="19">
    <w:abstractNumId w:val="0"/>
  </w:num>
  <w:num w:numId="20">
    <w:abstractNumId w:val="14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sFALLxUygtAAAA"/>
  </w:docVars>
  <w:rsids>
    <w:rsidRoot w:val="002F29A7"/>
    <w:rsid w:val="000055D1"/>
    <w:rsid w:val="00013528"/>
    <w:rsid w:val="00024A03"/>
    <w:rsid w:val="00081794"/>
    <w:rsid w:val="000911A1"/>
    <w:rsid w:val="00091769"/>
    <w:rsid w:val="000A3F5E"/>
    <w:rsid w:val="000B26D5"/>
    <w:rsid w:val="000D64E2"/>
    <w:rsid w:val="001054FC"/>
    <w:rsid w:val="00111E72"/>
    <w:rsid w:val="00117445"/>
    <w:rsid w:val="0012191A"/>
    <w:rsid w:val="00123874"/>
    <w:rsid w:val="0013280A"/>
    <w:rsid w:val="00152369"/>
    <w:rsid w:val="001600CB"/>
    <w:rsid w:val="00170F99"/>
    <w:rsid w:val="00172247"/>
    <w:rsid w:val="00181C5B"/>
    <w:rsid w:val="0018395A"/>
    <w:rsid w:val="001A1865"/>
    <w:rsid w:val="001D456C"/>
    <w:rsid w:val="001F02AF"/>
    <w:rsid w:val="00207496"/>
    <w:rsid w:val="00211C34"/>
    <w:rsid w:val="00227C09"/>
    <w:rsid w:val="00235EFD"/>
    <w:rsid w:val="002405DF"/>
    <w:rsid w:val="002459C7"/>
    <w:rsid w:val="00260558"/>
    <w:rsid w:val="00260CAD"/>
    <w:rsid w:val="002637DA"/>
    <w:rsid w:val="00294F86"/>
    <w:rsid w:val="002A22AD"/>
    <w:rsid w:val="002A78A8"/>
    <w:rsid w:val="002D6C29"/>
    <w:rsid w:val="002F29A7"/>
    <w:rsid w:val="00321AD8"/>
    <w:rsid w:val="00333FA5"/>
    <w:rsid w:val="00337CFE"/>
    <w:rsid w:val="00340041"/>
    <w:rsid w:val="00374DD8"/>
    <w:rsid w:val="0039482B"/>
    <w:rsid w:val="003C1922"/>
    <w:rsid w:val="003C46A3"/>
    <w:rsid w:val="003E5A30"/>
    <w:rsid w:val="003E73D8"/>
    <w:rsid w:val="003F06E4"/>
    <w:rsid w:val="003F323F"/>
    <w:rsid w:val="003F695D"/>
    <w:rsid w:val="00423F63"/>
    <w:rsid w:val="00436C7F"/>
    <w:rsid w:val="00436DA7"/>
    <w:rsid w:val="00467457"/>
    <w:rsid w:val="004831EC"/>
    <w:rsid w:val="00484193"/>
    <w:rsid w:val="004D770D"/>
    <w:rsid w:val="004E3825"/>
    <w:rsid w:val="004E5CE5"/>
    <w:rsid w:val="00521183"/>
    <w:rsid w:val="0052762F"/>
    <w:rsid w:val="005324DE"/>
    <w:rsid w:val="005402DA"/>
    <w:rsid w:val="0054244E"/>
    <w:rsid w:val="0055126F"/>
    <w:rsid w:val="005620D3"/>
    <w:rsid w:val="00577332"/>
    <w:rsid w:val="005A17CA"/>
    <w:rsid w:val="005F4237"/>
    <w:rsid w:val="0060042F"/>
    <w:rsid w:val="0062445E"/>
    <w:rsid w:val="006376C4"/>
    <w:rsid w:val="006838F7"/>
    <w:rsid w:val="00687F58"/>
    <w:rsid w:val="006974C4"/>
    <w:rsid w:val="006A3EDD"/>
    <w:rsid w:val="006A6FB3"/>
    <w:rsid w:val="006B18BC"/>
    <w:rsid w:val="00711223"/>
    <w:rsid w:val="00714E53"/>
    <w:rsid w:val="0072092E"/>
    <w:rsid w:val="00730B38"/>
    <w:rsid w:val="007541DC"/>
    <w:rsid w:val="0075536A"/>
    <w:rsid w:val="00763061"/>
    <w:rsid w:val="007A0D4A"/>
    <w:rsid w:val="007D1DFD"/>
    <w:rsid w:val="007E5297"/>
    <w:rsid w:val="007E7B23"/>
    <w:rsid w:val="00806AA1"/>
    <w:rsid w:val="00820E5B"/>
    <w:rsid w:val="0083339D"/>
    <w:rsid w:val="00843CC8"/>
    <w:rsid w:val="0084479A"/>
    <w:rsid w:val="0084504D"/>
    <w:rsid w:val="00867B61"/>
    <w:rsid w:val="0088239C"/>
    <w:rsid w:val="008A120A"/>
    <w:rsid w:val="008A5BBE"/>
    <w:rsid w:val="008C68C0"/>
    <w:rsid w:val="008C6C99"/>
    <w:rsid w:val="008D4457"/>
    <w:rsid w:val="008F0473"/>
    <w:rsid w:val="00905C74"/>
    <w:rsid w:val="00926BF3"/>
    <w:rsid w:val="0092792C"/>
    <w:rsid w:val="00941390"/>
    <w:rsid w:val="00970A8D"/>
    <w:rsid w:val="00971458"/>
    <w:rsid w:val="009754ED"/>
    <w:rsid w:val="009905B3"/>
    <w:rsid w:val="009B3D69"/>
    <w:rsid w:val="009C6561"/>
    <w:rsid w:val="009E048B"/>
    <w:rsid w:val="009E2B41"/>
    <w:rsid w:val="009F093C"/>
    <w:rsid w:val="009F3953"/>
    <w:rsid w:val="00A06CD0"/>
    <w:rsid w:val="00A113A6"/>
    <w:rsid w:val="00A11D73"/>
    <w:rsid w:val="00A3355D"/>
    <w:rsid w:val="00A46554"/>
    <w:rsid w:val="00A95FB8"/>
    <w:rsid w:val="00AB2380"/>
    <w:rsid w:val="00AE20D9"/>
    <w:rsid w:val="00AE3CC5"/>
    <w:rsid w:val="00AE719F"/>
    <w:rsid w:val="00AF0ED4"/>
    <w:rsid w:val="00B0130B"/>
    <w:rsid w:val="00B04998"/>
    <w:rsid w:val="00B21D93"/>
    <w:rsid w:val="00B2215F"/>
    <w:rsid w:val="00B25313"/>
    <w:rsid w:val="00B26548"/>
    <w:rsid w:val="00B4322F"/>
    <w:rsid w:val="00B4744C"/>
    <w:rsid w:val="00B47C92"/>
    <w:rsid w:val="00B508EA"/>
    <w:rsid w:val="00B52831"/>
    <w:rsid w:val="00B54294"/>
    <w:rsid w:val="00B61467"/>
    <w:rsid w:val="00B766E4"/>
    <w:rsid w:val="00B9532D"/>
    <w:rsid w:val="00BA17D2"/>
    <w:rsid w:val="00BA471B"/>
    <w:rsid w:val="00BC3306"/>
    <w:rsid w:val="00BD4DF6"/>
    <w:rsid w:val="00C04052"/>
    <w:rsid w:val="00C272E7"/>
    <w:rsid w:val="00C31D29"/>
    <w:rsid w:val="00C66CD2"/>
    <w:rsid w:val="00C7379A"/>
    <w:rsid w:val="00CA2C59"/>
    <w:rsid w:val="00CC46FB"/>
    <w:rsid w:val="00CE6C92"/>
    <w:rsid w:val="00CF3CA3"/>
    <w:rsid w:val="00D3402E"/>
    <w:rsid w:val="00D405E5"/>
    <w:rsid w:val="00D431B2"/>
    <w:rsid w:val="00D4371F"/>
    <w:rsid w:val="00D645BA"/>
    <w:rsid w:val="00D87C3F"/>
    <w:rsid w:val="00DA1C91"/>
    <w:rsid w:val="00DA2DC4"/>
    <w:rsid w:val="00DD10D7"/>
    <w:rsid w:val="00DD23C0"/>
    <w:rsid w:val="00E12640"/>
    <w:rsid w:val="00E143C3"/>
    <w:rsid w:val="00E25721"/>
    <w:rsid w:val="00E672A6"/>
    <w:rsid w:val="00E92327"/>
    <w:rsid w:val="00EA07BB"/>
    <w:rsid w:val="00EB54F4"/>
    <w:rsid w:val="00ED0CC2"/>
    <w:rsid w:val="00F145DD"/>
    <w:rsid w:val="00F50845"/>
    <w:rsid w:val="00F63EE0"/>
    <w:rsid w:val="00F674CB"/>
    <w:rsid w:val="00F95B7E"/>
    <w:rsid w:val="00FA2D2D"/>
    <w:rsid w:val="00FB2CD7"/>
    <w:rsid w:val="00FB6D00"/>
    <w:rsid w:val="00FB6EF4"/>
    <w:rsid w:val="00FD4048"/>
    <w:rsid w:val="00FE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6B0C4D-52DE-46A4-BA52-03A15500D8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</Pages>
  <Words>890</Words>
  <Characters>4911</Characters>
  <Application>Microsoft Office Word</Application>
  <DocSecurity>0</DocSecurity>
  <Lines>16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8</cp:revision>
  <dcterms:created xsi:type="dcterms:W3CDTF">2020-07-30T00:31:00Z</dcterms:created>
  <dcterms:modified xsi:type="dcterms:W3CDTF">2023-12-15T04:2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03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f6943de30e5f87e7dff77275d546da831dd2e111409b5ac20c7a5bd8a78dcbb8</vt:lpwstr>
  </property>
</Properties>
</file>